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A7F23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1B1C1EDC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20D899CB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3090B93E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0477AF">
        <w:rPr>
          <w:b/>
          <w:i/>
          <w:sz w:val="22"/>
          <w:szCs w:val="22"/>
        </w:rPr>
        <w:t>Bc. Marie Sábová</w:t>
      </w:r>
      <w:bookmarkEnd w:id="2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0477AF">
        <w:rPr>
          <w:b/>
          <w:i/>
          <w:sz w:val="22"/>
          <w:szCs w:val="22"/>
        </w:rPr>
        <w:t>Ing. David Homol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0477AF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3B1F57B7" w14:textId="77777777" w:rsidR="00845B98" w:rsidRDefault="00845B98" w:rsidP="005358E6">
      <w:pPr>
        <w:jc w:val="both"/>
      </w:pPr>
    </w:p>
    <w:p w14:paraId="3C74D94D" w14:textId="77777777" w:rsidR="00845B98" w:rsidRDefault="00845B98" w:rsidP="005358E6">
      <w:pPr>
        <w:jc w:val="both"/>
      </w:pPr>
    </w:p>
    <w:p w14:paraId="69C1464C" w14:textId="77777777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0477AF">
        <w:rPr>
          <w:b/>
          <w:i/>
          <w:sz w:val="22"/>
          <w:szCs w:val="22"/>
        </w:rPr>
        <w:t>Projekt zefektivnění systému řízení pohledávek ve vybran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36B2BDF5" w14:textId="77777777" w:rsidR="00845B98" w:rsidRDefault="00845B98" w:rsidP="005358E6">
      <w:pPr>
        <w:jc w:val="both"/>
      </w:pPr>
    </w:p>
    <w:p w14:paraId="022E2C83" w14:textId="77777777" w:rsidR="00845B98" w:rsidRDefault="00845B98" w:rsidP="00750650"/>
    <w:p w14:paraId="406E3C29" w14:textId="77777777" w:rsidR="00845B98" w:rsidRPr="005F755D" w:rsidRDefault="00845B98" w:rsidP="00750650">
      <w:r w:rsidRPr="005F755D">
        <w:t>U hodnocení kritéria 1 zohledněte náročnost tématu práce.</w:t>
      </w:r>
    </w:p>
    <w:p w14:paraId="6006CEEE" w14:textId="77777777" w:rsidR="00845B98" w:rsidRPr="005F755D" w:rsidRDefault="00845B98" w:rsidP="00750650">
      <w:r w:rsidRPr="005F755D">
        <w:t>Při hodnocení kritérií 2-6 zohledněte následující bodování:</w:t>
      </w:r>
    </w:p>
    <w:p w14:paraId="003D6FBC" w14:textId="77777777" w:rsidR="00845B98" w:rsidRPr="005F755D" w:rsidRDefault="00845B98" w:rsidP="00750650">
      <w:r w:rsidRPr="005F755D">
        <w:t>5 bodů – splněno velmi kvalitně, výrazně překračuje požadavky</w:t>
      </w:r>
    </w:p>
    <w:p w14:paraId="4FF428A8" w14:textId="77777777" w:rsidR="00845B98" w:rsidRPr="005F755D" w:rsidRDefault="00845B98" w:rsidP="00750650">
      <w:r w:rsidRPr="005F755D">
        <w:t>4 body – splněno kvalitně</w:t>
      </w:r>
    </w:p>
    <w:p w14:paraId="64C8990F" w14:textId="77777777" w:rsidR="00845B98" w:rsidRPr="005F755D" w:rsidRDefault="00845B98" w:rsidP="00750650">
      <w:r w:rsidRPr="005F755D">
        <w:t>3 body – splněno bez výhrad</w:t>
      </w:r>
    </w:p>
    <w:p w14:paraId="7EA4CF7A" w14:textId="77777777" w:rsidR="00845B98" w:rsidRPr="005F755D" w:rsidRDefault="00845B98" w:rsidP="00750650">
      <w:r w:rsidRPr="005F755D">
        <w:t>2 body – splněno s menšími nedostatky</w:t>
      </w:r>
    </w:p>
    <w:p w14:paraId="13B88544" w14:textId="77777777" w:rsidR="00845B98" w:rsidRPr="005F755D" w:rsidRDefault="00845B98" w:rsidP="00750650">
      <w:r w:rsidRPr="005F755D">
        <w:t>1 body – splněno, ale s výraznými nedostatky</w:t>
      </w:r>
    </w:p>
    <w:p w14:paraId="28DD449E" w14:textId="77777777" w:rsidR="00845B98" w:rsidRPr="005F755D" w:rsidRDefault="00845B98" w:rsidP="00750650">
      <w:r w:rsidRPr="005F755D">
        <w:t>0 bodů – nesplněno</w:t>
      </w:r>
    </w:p>
    <w:p w14:paraId="4B9E1CBE" w14:textId="77777777" w:rsidR="00845B98" w:rsidRPr="001B5B85" w:rsidRDefault="00845B98" w:rsidP="002A4678"/>
    <w:p w14:paraId="0BC17979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3AC1CF51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5DBF45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F7F8944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6FC6F0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83B398F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31BE256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14:paraId="0759FC5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E0D2612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197A63F9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CA0CE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233120A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1C47E174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33FC8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01050D5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F9BF7D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DE3D04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96B598E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76574AF7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A6BA9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7BA1905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395EBDDE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09FD2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1516E53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3C0251D4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2B6272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A423B94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39F47841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756E23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108352B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2EC892A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1170C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B31C056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EAC60FC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FE647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621265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40C998F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C399CF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A612B89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4CCFD560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5E262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9478873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84A59A7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2DB9D9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1EA486A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3E8BE5B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71C21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E38D52F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155762B0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84E6A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2FE97D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681D20EC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A4442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590BA14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C3F7A50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E9D64B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7AD8BE0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57DC044A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66BBB3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72DDEE0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5CC3720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B252E5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DF9F8BC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9C81047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795B0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C6E8795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775434C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36330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EA535DD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53104CE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B93B8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F3E1A00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0C7878A6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271211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12D0E2B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488571F2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B686F3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90F307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26C33F8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86D312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07F56AA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02C8EC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0BC39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0041B29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892B3E3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b/>
                <w:snapToGrid w:val="0"/>
                <w:color w:val="000000"/>
              </w:rPr>
            </w:r>
            <w:r w:rsidR="00AF62C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B2AAE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15B2D35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41E20A5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D58075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C525154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3D06EA5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1902DD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51F1768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54D1D97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3E7469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33AED10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66A570DA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14C9C3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A8B0DAF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398A05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62C3">
              <w:rPr>
                <w:snapToGrid w:val="0"/>
                <w:color w:val="000000"/>
              </w:rPr>
            </w:r>
            <w:r w:rsidR="00AF62C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3232A4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121664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F1D271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0477AF">
              <w:rPr>
                <w:b/>
                <w:noProof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47195E3A" w14:textId="77777777" w:rsidR="00845B98" w:rsidRDefault="00845B98" w:rsidP="00750650"/>
    <w:p w14:paraId="3340A3A6" w14:textId="77777777" w:rsidR="00845B98" w:rsidRDefault="00845B98" w:rsidP="005358E6">
      <w:pPr>
        <w:jc w:val="both"/>
      </w:pPr>
      <w:r>
        <w:t>Celkové hodnocení práce a otázky k obhajobě:</w:t>
      </w:r>
    </w:p>
    <w:p w14:paraId="51D2E335" w14:textId="77777777" w:rsidR="00845B98" w:rsidRDefault="00845B98" w:rsidP="005358E6">
      <w:pPr>
        <w:jc w:val="both"/>
      </w:pPr>
      <w:r>
        <w:t>(otázky uvádí vedoucí práce i oponent)</w:t>
      </w:r>
    </w:p>
    <w:p w14:paraId="2263422C" w14:textId="77777777" w:rsidR="00845B98" w:rsidRDefault="00845B98" w:rsidP="005358E6">
      <w:pPr>
        <w:jc w:val="both"/>
      </w:pPr>
    </w:p>
    <w:bookmarkStart w:id="8" w:name="Text6"/>
    <w:p w14:paraId="54EE4443" w14:textId="77777777" w:rsidR="000477AF" w:rsidRPr="000477AF" w:rsidRDefault="001C1C93" w:rsidP="000477AF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0477AF" w:rsidRPr="000477AF">
        <w:rPr>
          <w:i/>
          <w:noProof/>
        </w:rPr>
        <w:t>Jde o standardně zpracovanou práci, která naplnila své cíle. Oceňuji hlavně návrhovou část, kde se studentka pokusila navrhnout široké spektrum řešení řízení pohledávek, i když navrhovaná řešení nejsou rozepsána příliš detailně co se týká jejich přínosů a nákladů. Naopak zbytečná mi přijde příliš obecně zaměřená finanční analýza, která nemá jasnou vazbu na analytickou ani návrhovou část práce.</w:t>
      </w:r>
    </w:p>
    <w:p w14:paraId="53BD939B" w14:textId="77777777" w:rsidR="000477AF" w:rsidRPr="000477AF" w:rsidRDefault="000477AF" w:rsidP="000477AF">
      <w:pPr>
        <w:rPr>
          <w:i/>
          <w:noProof/>
        </w:rPr>
      </w:pPr>
    </w:p>
    <w:p w14:paraId="2AD49646" w14:textId="77777777" w:rsidR="000477AF" w:rsidRPr="000477AF" w:rsidRDefault="000477AF" w:rsidP="000477AF">
      <w:pPr>
        <w:rPr>
          <w:i/>
          <w:noProof/>
        </w:rPr>
      </w:pPr>
      <w:r w:rsidRPr="000477AF">
        <w:rPr>
          <w:i/>
          <w:noProof/>
        </w:rPr>
        <w:t>Otázky k obhajobě:</w:t>
      </w:r>
    </w:p>
    <w:p w14:paraId="3895C3A9" w14:textId="77777777" w:rsidR="00845B98" w:rsidRPr="00AE58C9" w:rsidRDefault="000477AF" w:rsidP="000477AF">
      <w:pPr>
        <w:rPr>
          <w:i/>
        </w:rPr>
      </w:pPr>
      <w:r w:rsidRPr="000477AF">
        <w:rPr>
          <w:i/>
          <w:noProof/>
        </w:rPr>
        <w:t>1) Která část finanční analýzy/které údaje byly skutečně využity při tvorbě navrhovaných opatření?</w:t>
      </w:r>
      <w:r w:rsidR="001C1C93">
        <w:rPr>
          <w:i/>
        </w:rPr>
        <w:fldChar w:fldCharType="end"/>
      </w:r>
      <w:bookmarkEnd w:id="8"/>
    </w:p>
    <w:p w14:paraId="64800821" w14:textId="77777777" w:rsidR="00845B98" w:rsidRDefault="00845B98" w:rsidP="00750650"/>
    <w:p w14:paraId="1EC4BCBF" w14:textId="77777777" w:rsidR="00845B98" w:rsidRDefault="00845B98" w:rsidP="00750650"/>
    <w:p w14:paraId="7C89AE4B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AF62C3">
        <w:rPr>
          <w:i/>
        </w:rPr>
      </w:r>
      <w:r w:rsidR="00AF62C3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48F07B51" w14:textId="77777777" w:rsidR="00845B98" w:rsidRDefault="00845B98" w:rsidP="00750650"/>
    <w:p w14:paraId="4CB7A6DF" w14:textId="77777777" w:rsidR="00845B98" w:rsidRDefault="00845B98" w:rsidP="00750650"/>
    <w:p w14:paraId="3C8987B0" w14:textId="4B6F44D0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B07FDE">
        <w:rPr>
          <w:i/>
        </w:rPr>
        <w:t>30.8.2021</w:t>
      </w:r>
      <w:r w:rsidR="001C1C93" w:rsidRPr="00936F44">
        <w:rPr>
          <w:i/>
        </w:rPr>
        <w:fldChar w:fldCharType="end"/>
      </w:r>
      <w:bookmarkEnd w:id="9"/>
    </w:p>
    <w:p w14:paraId="03273A24" w14:textId="77777777" w:rsidR="00845B98" w:rsidRDefault="00845B98" w:rsidP="00750650"/>
    <w:p w14:paraId="12EE2A55" w14:textId="77777777" w:rsidR="00845B98" w:rsidRDefault="00845B98" w:rsidP="00750650"/>
    <w:p w14:paraId="55DABBA6" w14:textId="77777777" w:rsidR="00845B98" w:rsidRDefault="00845B98" w:rsidP="00750650"/>
    <w:p w14:paraId="435DA5B2" w14:textId="77777777" w:rsidR="00845B98" w:rsidRDefault="00845B98" w:rsidP="00750650"/>
    <w:p w14:paraId="7AAA880F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7B32A4F3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AD9F5" w14:textId="77777777" w:rsidR="004E2FB8" w:rsidRDefault="004E2FB8">
      <w:r>
        <w:separator/>
      </w:r>
    </w:p>
  </w:endnote>
  <w:endnote w:type="continuationSeparator" w:id="0">
    <w:p w14:paraId="09E3968A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E38D0" w14:textId="77777777" w:rsidR="004E2FB8" w:rsidRDefault="004E2FB8">
      <w:r>
        <w:separator/>
      </w:r>
    </w:p>
  </w:footnote>
  <w:footnote w:type="continuationSeparator" w:id="0">
    <w:p w14:paraId="1EB5C163" w14:textId="77777777" w:rsidR="004E2FB8" w:rsidRDefault="004E2FB8">
      <w:r>
        <w:continuationSeparator/>
      </w:r>
    </w:p>
  </w:footnote>
  <w:footnote w:id="1">
    <w:p w14:paraId="696E5872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LAwMjI2MrIEYiUdpeDU4uLM/DyQAsNaAAtouccsAAAA"/>
  </w:docVars>
  <w:rsids>
    <w:rsidRoot w:val="00750650"/>
    <w:rsid w:val="000477AF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AF62C3"/>
    <w:rsid w:val="00B07FDE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6C3439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7FD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7F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0" ma:contentTypeDescription="Vytvoří nový dokument" ma:contentTypeScope="" ma:versionID="8e3216dabfd763803e88d2793916a7a6">
  <xsd:schema xmlns:xsd="http://www.w3.org/2001/XMLSchema" xmlns:xs="http://www.w3.org/2001/XMLSchema" xmlns:p="http://schemas.microsoft.com/office/2006/metadata/properties" xmlns:ns3="3a3d5431-dab0-4ee0-ad47-1165a06a8b4e" targetNamespace="http://schemas.microsoft.com/office/2006/metadata/properties" ma:root="true" ma:fieldsID="2c77683e8cbf5b07dc27dbfd2cd3b559" ns3:_="">
    <xsd:import namespace="3a3d5431-dab0-4ee0-ad47-1165a06a8b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58498C5-62A3-40F3-A986-6073B29B4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6F8043-D3E3-4FD5-8A16-6A083AE109AF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3a3d5431-dab0-4ee0-ad47-1165a06a8b4e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3C427EC-73AF-4979-B66A-C54F61CF04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6E9279-D702-4C49-90C6-4C2DCD78E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3071</Characters>
  <Application>Microsoft Office Word</Application>
  <DocSecurity>4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Bronislava Neubauerová</cp:lastModifiedBy>
  <cp:revision>2</cp:revision>
  <cp:lastPrinted>2021-08-30T07:58:00Z</cp:lastPrinted>
  <dcterms:created xsi:type="dcterms:W3CDTF">2021-08-30T08:11:00Z</dcterms:created>
  <dcterms:modified xsi:type="dcterms:W3CDTF">2021-08-3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</Properties>
</file>